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21DC49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box-shadow: 0 10px 15px rgba(0, 0, 0, 0.1);</w:t>
            </w:r>
          </w:p>
        </w:tc>
        <w:tc>
          <w:tcPr>
            <w:tcW w:w="2816" w:type="dxa"/>
          </w:tcPr>
          <w:p w14:paraId="4F7C00D7" w14:textId="672344CD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4FB3EED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13BA5DF5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แบบ </w:t>
            </w:r>
            <w:r w:rsidRPr="00751634">
              <w:rPr>
                <w:rFonts w:ascii="Tahoma" w:hAnsi="Tahoma" w:cs="Tahoma"/>
                <w:sz w:val="20"/>
                <w:szCs w:val="20"/>
              </w:rPr>
              <w:t>fixed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550ECBC9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458568DD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กว้างเต็ม </w:t>
            </w:r>
            <w:r w:rsidRPr="00751634">
              <w:rPr>
                <w:rFonts w:ascii="Tahoma" w:hAnsi="Tahoma" w:cs="Tahoma"/>
                <w:sz w:val="20"/>
                <w:szCs w:val="20"/>
              </w:rPr>
              <w:t>100%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64AC2580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AC88E14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ด้านบนสุดของหน้าจอ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5A5180A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399E9A9D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กึ่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051FB002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44004AFA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แนวนอน </w:t>
            </w:r>
            <w:r w:rsidRPr="00751634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4648BF7A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51634" w:rsidRPr="00751634" w14:paraId="44077418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2845B8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CFD84CC" w14:textId="77777777" w:rsidR="00751634" w:rsidRPr="00751634" w:rsidRDefault="00751634" w:rsidP="0075163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05"/>
            </w:tblGrid>
            <w:tr w:rsidR="00751634" w:rsidRPr="00751634" w14:paraId="29984E24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DC7C45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5163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ระยะห่างแนวตั้ง </w:t>
                  </w:r>
                  <w:r w:rsidRPr="00751634">
                    <w:rPr>
                      <w:rFonts w:ascii="Tahoma" w:hAnsi="Tahoma" w:cs="Tahoma"/>
                      <w:sz w:val="20"/>
                      <w:szCs w:val="20"/>
                    </w:rPr>
                    <w:t>1rem</w:t>
                  </w:r>
                </w:p>
              </w:tc>
            </w:tr>
          </w:tbl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5474EDE8" w:rsidR="005454CF" w:rsidRPr="008F0187" w:rsidRDefault="00751634" w:rsidP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51634" w:rsidRPr="00751634" w14:paraId="714A309B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CF2FFBF" w14:textId="77777777" w:rsidR="00751634" w:rsidRPr="00751634" w:rsidRDefault="00751634" w:rsidP="00751634">
                  <w:pPr>
                    <w:pStyle w:val="Compact"/>
                    <w:ind w:firstLine="720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6378B91" w14:textId="77777777" w:rsidR="00751634" w:rsidRPr="00751634" w:rsidRDefault="00751634" w:rsidP="00751634">
            <w:pPr>
              <w:pStyle w:val="Compact"/>
              <w:ind w:firstLine="720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7"/>
            </w:tblGrid>
            <w:tr w:rsidR="00751634" w:rsidRPr="00751634" w14:paraId="6F960FA0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BF20AD2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5163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จัดเลย์เอาต์ด้วย </w:t>
                  </w:r>
                  <w:r w:rsidRPr="00751634">
                    <w:rPr>
                      <w:rFonts w:ascii="Tahoma" w:hAnsi="Tahoma" w:cs="Tahoma"/>
                      <w:sz w:val="20"/>
                      <w:szCs w:val="20"/>
                    </w:rPr>
                    <w:t>Flexbox</w:t>
                  </w:r>
                </w:p>
              </w:tc>
            </w:tr>
          </w:tbl>
          <w:p w14:paraId="4883912D" w14:textId="1F58DAE8" w:rsidR="005454CF" w:rsidRPr="008F0187" w:rsidRDefault="005454CF" w:rsidP="00751634">
            <w:pPr>
              <w:pStyle w:val="Compact"/>
              <w:ind w:firstLine="72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25C576E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763472F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ระจายเนื้อหาระหว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15DABB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4C803196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เนื้อหาให้อยู่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9BD96B9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5AE58F5C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ลูกในแกน </w:t>
            </w:r>
            <w:r w:rsidRPr="00751634">
              <w:rPr>
                <w:rFonts w:ascii="Tahoma" w:hAnsi="Tahoma" w:cs="Tahoma"/>
                <w:sz w:val="20"/>
                <w:szCs w:val="20"/>
              </w:rPr>
              <w:t>X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7C7012D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507EBC16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ญ่ (</w:t>
            </w:r>
            <w:r w:rsidRPr="00751634">
              <w:rPr>
                <w:rFonts w:ascii="Tahoma" w:hAnsi="Tahoma" w:cs="Tahoma"/>
                <w:sz w:val="20"/>
                <w:szCs w:val="20"/>
              </w:rPr>
              <w:t>2xl)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51634" w:rsidRPr="00751634" w14:paraId="6D99C342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EABBDB7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EE4BA81" w14:textId="77777777" w:rsidR="00751634" w:rsidRPr="00751634" w:rsidRDefault="00751634" w:rsidP="0075163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0"/>
            </w:tblGrid>
            <w:tr w:rsidR="00751634" w:rsidRPr="00751634" w14:paraId="427A80B7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7D3C6B2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51634">
                    <w:rPr>
                      <w:rFonts w:ascii="Tahoma" w:hAnsi="Tahoma" w:cs="Tahoma"/>
                      <w:sz w:val="20"/>
                      <w:szCs w:val="20"/>
                    </w:rPr>
                    <w:t>font-size: 1.25rem;</w:t>
                  </w:r>
                </w:p>
              </w:tc>
            </w:tr>
          </w:tbl>
          <w:p w14:paraId="263C8EA4" w14:textId="3007794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51634" w:rsidRPr="00751634" w14:paraId="53665BC5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30DBA0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8DB7BD2" w14:textId="77777777" w:rsidR="00751634" w:rsidRPr="00751634" w:rsidRDefault="00751634" w:rsidP="0075163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751634" w:rsidRPr="00751634" w14:paraId="5D750EF5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29E64E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5163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ตัวอักษรใหญ่ (</w:t>
                  </w:r>
                  <w:r w:rsidRPr="00751634">
                    <w:rPr>
                      <w:rFonts w:ascii="Tahoma" w:hAnsi="Tahoma" w:cs="Tahoma"/>
                      <w:sz w:val="20"/>
                      <w:szCs w:val="20"/>
                    </w:rPr>
                    <w:t>xl)</w:t>
                  </w:r>
                </w:p>
              </w:tc>
            </w:tr>
          </w:tbl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0134F75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375A099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1991D634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053002A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7D9D61FC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51634" w:rsidRPr="00751634" w14:paraId="7FFFE95C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245C91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7A86197" w14:textId="77777777" w:rsidR="00751634" w:rsidRPr="00751634" w:rsidRDefault="00751634" w:rsidP="0075163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16"/>
            </w:tblGrid>
            <w:tr w:rsidR="00751634" w:rsidRPr="00751634" w14:paraId="78466F64" w14:textId="77777777" w:rsidTr="0075163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1B49860" w14:textId="77777777" w:rsidR="00751634" w:rsidRPr="00751634" w:rsidRDefault="00751634" w:rsidP="0075163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75163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ตัวอักษรน้ำเงินเข้ม</w:t>
                  </w:r>
                </w:p>
              </w:tc>
            </w:tr>
          </w:tbl>
          <w:p w14:paraId="2CC9C935" w14:textId="2D54B32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088816E5" w:rsidR="005454CF" w:rsidRPr="008F0187" w:rsidRDefault="00751634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751634">
              <w:rPr>
                <w:rFonts w:ascii="Tahoma" w:hAnsi="Tahoma" w:cs="Tahoma"/>
                <w:sz w:val="18"/>
                <w:szCs w:val="20"/>
              </w:rPr>
              <w:t>background: linear-gradient(to right, ...);</w:t>
            </w:r>
          </w:p>
        </w:tc>
        <w:tc>
          <w:tcPr>
            <w:tcW w:w="2750" w:type="dxa"/>
          </w:tcPr>
          <w:p w14:paraId="27078725" w14:textId="1593F816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ร้างพื้นหลังไล่สี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52F6175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background-color: #3b82f6;</w:t>
            </w:r>
          </w:p>
        </w:tc>
        <w:tc>
          <w:tcPr>
            <w:tcW w:w="2750" w:type="dxa"/>
          </w:tcPr>
          <w:p w14:paraId="6AE006DE" w14:textId="018855F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ุดเริ่มต้นไล่สีจากสีน้ำเงินอ่อ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68B83E9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background-color: #1d4ed8;</w:t>
            </w:r>
          </w:p>
        </w:tc>
        <w:tc>
          <w:tcPr>
            <w:tcW w:w="2750" w:type="dxa"/>
          </w:tcPr>
          <w:p w14:paraId="76FE40D7" w14:textId="43FF73B4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ุดสิ้นสุดไล่สีไป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36A1FCF0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647A34A2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362BA9CA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48270DA3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ด้านบนและล่าง </w:t>
            </w:r>
            <w:r w:rsidRPr="00751634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4041A00F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70AB8EB7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เลย์เอาต์ด้วย </w:t>
            </w:r>
            <w:r w:rsidRPr="00751634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47FF993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grid-template-columns: repeat(1, 1fr);</w:t>
            </w:r>
          </w:p>
        </w:tc>
        <w:tc>
          <w:tcPr>
            <w:tcW w:w="2816" w:type="dxa"/>
          </w:tcPr>
          <w:p w14:paraId="05096C07" w14:textId="07D0547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อลัมน์ </w:t>
            </w:r>
            <w:r w:rsidRPr="00751634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0B6E1FCB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@media (min-width: 768px) { grid-template-columns: repeat(3, 1fr); }</w:t>
            </w:r>
          </w:p>
        </w:tc>
        <w:tc>
          <w:tcPr>
            <w:tcW w:w="2816" w:type="dxa"/>
          </w:tcPr>
          <w:p w14:paraId="00D967FA" w14:textId="435556A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751634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ในหน้าจอใหญ่ขึ้น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1F7B1844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3671086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751634">
              <w:rPr>
                <w:rFonts w:ascii="Tahoma" w:hAnsi="Tahoma" w:cs="Tahoma"/>
                <w:sz w:val="20"/>
                <w:szCs w:val="20"/>
              </w:rPr>
              <w:t>Grid 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33BEE98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349EAED6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อบมนระดับใหญ่</w:t>
            </w:r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2DFE2480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@media (min-width: 768px) { display: flex; }</w:t>
            </w:r>
          </w:p>
        </w:tc>
        <w:tc>
          <w:tcPr>
            <w:tcW w:w="2816" w:type="dxa"/>
          </w:tcPr>
          <w:p w14:paraId="422071CD" w14:textId="30F58212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งาน </w:t>
            </w:r>
            <w:r w:rsidRPr="00751634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1FB7596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90753D2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เนื้อหา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60EEF8D2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@media (min-width: 768px) { display: block; }</w:t>
            </w:r>
          </w:p>
        </w:tc>
        <w:tc>
          <w:tcPr>
            <w:tcW w:w="2816" w:type="dxa"/>
          </w:tcPr>
          <w:p w14:paraId="39646377" w14:textId="0B04DF31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เนื้อหาในหน้าจอขนาดกลางขึ้นไป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5A03111E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:hover { background-color: #eff6ff; }</w:t>
            </w:r>
          </w:p>
        </w:tc>
        <w:tc>
          <w:tcPr>
            <w:tcW w:w="2816" w:type="dxa"/>
          </w:tcPr>
          <w:p w14:paraId="003F1A66" w14:textId="400CBB3C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พื้นหลังเมื่อ </w:t>
            </w:r>
            <w:r w:rsidRPr="00751634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6B3D7625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:hover { color: #2563eb; }</w:t>
            </w:r>
          </w:p>
        </w:tc>
        <w:tc>
          <w:tcPr>
            <w:tcW w:w="2816" w:type="dxa"/>
          </w:tcPr>
          <w:p w14:paraId="0E2CAA35" w14:textId="686FBCE4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ตัวอักษรเมื่อ </w:t>
            </w:r>
            <w:r w:rsidRPr="00751634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16B2073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51634">
              <w:rPr>
                <w:rFonts w:ascii="Tahoma" w:hAnsi="Tahoma" w:cs="Tahoma"/>
                <w:sz w:val="20"/>
                <w:szCs w:val="20"/>
              </w:rPr>
              <w:t>transition: color 0.2s ease-in-out;</w:t>
            </w:r>
          </w:p>
        </w:tc>
        <w:tc>
          <w:tcPr>
            <w:tcW w:w="2816" w:type="dxa"/>
          </w:tcPr>
          <w:p w14:paraId="6EBC0E19" w14:textId="502C75F0" w:rsidR="005454CF" w:rsidRPr="008F0187" w:rsidRDefault="0075163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 </w:t>
            </w:r>
            <w:r w:rsidRPr="00751634">
              <w:rPr>
                <w:rFonts w:ascii="Tahoma" w:hAnsi="Tahoma" w:cs="Tahoma"/>
                <w:sz w:val="20"/>
                <w:szCs w:val="20"/>
              </w:rPr>
              <w:t xml:space="preserve">Transition </w:t>
            </w:r>
            <w:r w:rsidRPr="0075163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เปลี่ยนสี</w:t>
            </w:r>
          </w:p>
        </w:tc>
      </w:tr>
      <w:bookmarkEnd w:id="0"/>
      <w:bookmarkEnd w:id="7"/>
    </w:tbl>
    <w:p w14:paraId="2727FBD2" w14:textId="77777777" w:rsidR="0087202F" w:rsidRDefault="0087202F">
      <w:pPr>
        <w:rPr>
          <w:rFonts w:ascii="Tahoma" w:hAnsi="Tahoma" w:cs="Tahoma"/>
          <w:sz w:val="20"/>
          <w:szCs w:val="20"/>
        </w:rPr>
      </w:pPr>
    </w:p>
    <w:p w14:paraId="6694DEAA" w14:textId="2927B4F4" w:rsidR="00751634" w:rsidRPr="008F0187" w:rsidRDefault="00751634">
      <w:pPr>
        <w:rPr>
          <w:rFonts w:ascii="Tahoma" w:hAnsi="Tahoma" w:cs="Tahoma" w:hint="cs"/>
          <w:sz w:val="20"/>
          <w:szCs w:val="20"/>
          <w:cs/>
          <w:lang w:bidi="th-TH"/>
        </w:rPr>
      </w:pPr>
      <w:r>
        <w:rPr>
          <w:rFonts w:ascii="Tahoma" w:hAnsi="Tahoma" w:cs="Tahoma"/>
          <w:sz w:val="20"/>
          <w:szCs w:val="20"/>
        </w:rPr>
        <w:t xml:space="preserve">66160035 </w:t>
      </w:r>
      <w:r>
        <w:rPr>
          <w:rFonts w:ascii="Tahoma" w:hAnsi="Tahoma" w:cs="Tahoma" w:hint="cs"/>
          <w:sz w:val="20"/>
          <w:szCs w:val="20"/>
          <w:cs/>
          <w:lang w:bidi="th-TH"/>
        </w:rPr>
        <w:t>นางสาวกัญญาภรณ์ ฐิตธรรมสุขกุล</w:t>
      </w:r>
    </w:p>
    <w:sectPr w:rsidR="00751634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66106"/>
    <w:rsid w:val="001438B0"/>
    <w:rsid w:val="005454CF"/>
    <w:rsid w:val="00751634"/>
    <w:rsid w:val="0087202F"/>
    <w:rsid w:val="008F0187"/>
    <w:rsid w:val="00C672C1"/>
    <w:rsid w:val="00D1407A"/>
    <w:rsid w:val="00D27EA2"/>
    <w:rsid w:val="00E8634D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9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anyaporn Thitathammasukkul</cp:lastModifiedBy>
  <cp:revision>2</cp:revision>
  <dcterms:created xsi:type="dcterms:W3CDTF">2024-12-26T07:42:00Z</dcterms:created>
  <dcterms:modified xsi:type="dcterms:W3CDTF">2024-12-26T07:42:00Z</dcterms:modified>
</cp:coreProperties>
</file>